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Sydney,</w:t>
      </w:r>
      <w:r>
        <w:t xml:space="preserve"> </w:t>
      </w:r>
      <w:r>
        <w:t xml:space="preserve">Australia</w:t>
      </w:r>
    </w:p>
    <w:bookmarkStart w:id="21" w:name="Xf5945960bb2a122fb6b2152b3035b4da485f7fa"/>
    <w:p>
      <w:pPr>
        <w:pStyle w:val="Heading1"/>
      </w:pPr>
      <w:r>
        <w:t xml:space="preserve">Internship Application Letter for Petroleum Engineer Position</w:t>
      </w:r>
    </w:p>
    <w:p>
      <w:pPr>
        <w:pStyle w:val="FirstParagraph"/>
      </w:pPr>
      <w:r>
        <w:rPr>
          <w:bCs/>
          <w:b/>
        </w:rPr>
        <w:t xml:space="preserve">Date:</w:t>
      </w:r>
      <w:r>
        <w:t xml:space="preserve"> </w:t>
      </w:r>
      <w:r>
        <w:t xml:space="preserve">October 26, 2023</w:t>
      </w:r>
    </w:p>
    <w:p>
      <w:pPr>
        <w:pStyle w:val="BodyText"/>
      </w:pPr>
      <w:r>
        <w:rPr>
          <w:bCs/>
          <w:b/>
        </w:rPr>
        <w:t xml:space="preserve">Ms. Eleanor Chen</w:t>
      </w:r>
      <w:r>
        <w:br/>
      </w:r>
      <w:r>
        <w:t xml:space="preserve">Talent Acquisition Manager</w:t>
      </w:r>
      <w:r>
        <w:br/>
      </w:r>
      <w:r>
        <w:t xml:space="preserve">Santos Limited</w:t>
      </w:r>
      <w:r>
        <w:br/>
      </w:r>
      <w:r>
        <w:t xml:space="preserve">Level 14, The Star Building</w:t>
      </w:r>
      <w:r>
        <w:br/>
      </w:r>
      <w:r>
        <w:t xml:space="preserve">189-197 Castlereagh Street</w:t>
      </w:r>
      <w:r>
        <w:br/>
      </w:r>
      <w:r>
        <w:t xml:space="preserve">Sydney, NSW 2000</w:t>
      </w:r>
    </w:p>
    <w:bookmarkStart w:id="20" w:name="Xee8a764bfe4330af951ca348b7d76f77f847839"/>
    <w:p>
      <w:pPr>
        <w:pStyle w:val="Heading2"/>
      </w:pPr>
      <w:r>
        <w:t xml:space="preserve">Subject: Application for Petroleum Engineering Internship – Sydney, Australia</w:t>
      </w:r>
    </w:p>
    <w:p>
      <w:pPr>
        <w:pStyle w:val="FirstParagraph"/>
      </w:pPr>
      <w:r>
        <w:t xml:space="preserve">Dear Ms. Chen,</w:t>
      </w:r>
    </w:p>
    <w:p>
      <w:pPr>
        <w:pStyle w:val="BodyText"/>
      </w:pPr>
      <w:r>
        <w:t xml:space="preserve">I am writing to express my enthusiastic interest in the</w:t>
      </w:r>
      <w:r>
        <w:t xml:space="preserve"> </w:t>
      </w:r>
      <w:r>
        <w:rPr>
          <w:bCs/>
          <w:b/>
        </w:rPr>
        <w:t xml:space="preserve">Petroleum Engineer Internship</w:t>
      </w:r>
      <w:r>
        <w:t xml:space="preserve"> </w:t>
      </w:r>
      <w:r>
        <w:t xml:space="preserve">position at Santos Limited in Sydney, as advertised on your careers portal. As a final-year Bachelor of Engineering (Honours) student specializing in Petroleum Engineering at the University of New South Wales, I have meticulously aligned my academic trajectory, technical competencies, and professional aspirations with Australia's dynamic energy landscape – particularly its strategic hub in</w:t>
      </w:r>
      <w:r>
        <w:t xml:space="preserve"> </w:t>
      </w:r>
      <w:r>
        <w:rPr>
          <w:bCs/>
          <w:b/>
        </w:rPr>
        <w:t xml:space="preserve">Australia Sydney</w:t>
      </w:r>
      <w:r>
        <w:t xml:space="preserve">. This internship represents not merely a career stepping stone but a pivotal opportunity to contribute to sustainable resource development within one of the world’s most respected energy markets.</w:t>
      </w:r>
    </w:p>
    <w:p>
      <w:pPr>
        <w:pStyle w:val="BodyText"/>
      </w:pPr>
      <w:r>
        <w:t xml:space="preserve">My academic journey has been rigorously focused on equipping me with industry-relevant skills directly applicable to the complexities of modern petroleum engineering in the Australian context. Courses such as Reservoir Engineering, Drilling Operations Management, and Petroleum Geoscience have provided me with a robust theoretical foundation, while hands-on laboratory experiences – including a capstone project modeling unconventional reservoir development for the Gippsland Basin – have honed my analytical capabilities. I mastered industry-standard software including Petrel (for reservoir characterization), CMG WinProp (for fluid property simulation), and AutoCAD Civil 3D, all of which are critical for effective field development planning across Australia's diverse geological formations. My thesis on "Optimizing Production from Mature Offshore Fields Using Advanced Pressure Maintenance Techniques" directly addressed challenges faced by Australian operators in extending field life while meeting stringent environmental compliance standards under the National Offshore Petroleum Safety and Environmental Management Act 2003.</w:t>
      </w:r>
    </w:p>
    <w:p>
      <w:pPr>
        <w:pStyle w:val="BodyText"/>
      </w:pPr>
      <w:r>
        <w:t xml:space="preserve">What truly distinguishes my preparation for this</w:t>
      </w:r>
      <w:r>
        <w:t xml:space="preserve"> </w:t>
      </w:r>
      <w:r>
        <w:rPr>
          <w:bCs/>
          <w:b/>
        </w:rPr>
        <w:t xml:space="preserve">Internship Application Letter</w:t>
      </w:r>
      <w:r>
        <w:t xml:space="preserve"> </w:t>
      </w:r>
      <w:r>
        <w:t xml:space="preserve">is my profound understanding of the operational realities within</w:t>
      </w:r>
      <w:r>
        <w:t xml:space="preserve"> </w:t>
      </w:r>
      <w:r>
        <w:rPr>
          <w:bCs/>
          <w:b/>
        </w:rPr>
        <w:t xml:space="preserve">Australia Sydney</w:t>
      </w:r>
      <w:r>
        <w:t xml:space="preserve">. I have actively followed Santos' pioneering work in the Cooper Basin and Gippsland Basin, particularly your integrated approach to managing CO2 emissions through projects like the Moomba Carbon Capture Initiative. During a site visit to Santos' Sydney headquarters last year – arranged through UNSW's industry engagement program – I observed firsthand how your teams integrate safety culture (a cornerstone of Australian energy operations) with technical innovation. This experience reinforced my commitment to contributing meaningfully to an organization that prioritizes both operational excellence and environmental stewardship, values deeply embedded in the Australian petroleum industry ethos.</w:t>
      </w:r>
    </w:p>
    <w:p>
      <w:pPr>
        <w:pStyle w:val="BodyText"/>
      </w:pPr>
      <w:r>
        <w:t xml:space="preserve">I further distinguish myself through proactive engagement with local professional development initiatives. I am a member of the Society of Petroleum Engineers (SPE) Sydney Student Chapter, where I organized a workshop on "Digital Transformation in Australian Oilfield Operations" that attracted over 50 attendees from universities and companies across Sydney. This role required me to develop cross-functional communication skills while navigating industry-specific terminology and regulatory frameworks relevant to Australia. Additionally, my volunteer work with the Australian Energy Council's youth engagement program allowed me to assist in creating educational materials explaining the transition toward cleaner hydrocarbons – a critical discussion occurring within</w:t>
      </w:r>
      <w:r>
        <w:t xml:space="preserve"> </w:t>
      </w:r>
      <w:r>
        <w:rPr>
          <w:bCs/>
          <w:b/>
        </w:rPr>
        <w:t xml:space="preserve">Australia Sydney</w:t>
      </w:r>
      <w:r>
        <w:t xml:space="preserve">'s energy ecosystem as it balances economic contribution with net-zero commitments.</w:t>
      </w:r>
    </w:p>
    <w:p>
      <w:pPr>
        <w:pStyle w:val="BodyText"/>
      </w:pPr>
      <w:r>
        <w:t xml:space="preserve">The significance of this internship for my development cannot be overstated. I am particularly eager to contribute to Santos' initiatives in Sydney, where corporate strategy directly impacts the state's energy security and economic growth. I understand that a successful</w:t>
      </w:r>
      <w:r>
        <w:t xml:space="preserve"> </w:t>
      </w:r>
      <w:r>
        <w:rPr>
          <w:bCs/>
          <w:b/>
        </w:rPr>
        <w:t xml:space="preserve">Petroleum Engineer Intern</w:t>
      </w:r>
      <w:r>
        <w:t xml:space="preserve"> </w:t>
      </w:r>
      <w:r>
        <w:t xml:space="preserve">must navigate not only technical challenges but also the unique Australian regulatory environment, stakeholder engagement protocols (including Indigenous consultation processes mandated by legislation), and the cultural emphasis on "safety first" in field operations. My internship at Woodside Energy's Sydney office last summer – where I assisted in compiling environmental impact assessment data for offshore projects – provided me with foundational exposure to these critical aspects. I am now keen to deepen this knowledge under the mentorship of Santos' engineering team.</w:t>
      </w:r>
    </w:p>
    <w:p>
      <w:pPr>
        <w:pStyle w:val="BodyText"/>
      </w:pPr>
      <w:r>
        <w:t xml:space="preserve">My technical skills are complemented by exceptional communication abilities, demonstrated through my role as a peer tutor for complex petroleum engineering coursework at UNSW. I have also completed a six-month intensive course in Australian Health and Safety Regulations (AS/NZS 4769), ensuring immediate compliance with local standards upon commencing work. I am proficient in conducting technical briefings for multidisciplinary teams, having presented my thesis findings to a panel including industry engineers from Shell Australia – an experience that reinforced my ability to translate complex technical data into actionable insights.</w:t>
      </w:r>
    </w:p>
    <w:p>
      <w:pPr>
        <w:pStyle w:val="BodyText"/>
      </w:pPr>
      <w:r>
        <w:t xml:space="preserve">What drives me most is the opportunity to apply my skills toward solving real-world energy challenges within Sydney's innovation ecosystem. I am particularly inspired by Santos' investment in hydrogen production and carbon management technologies, which aligns with my research interests. I am confident that my dedication to sustainable resource development, technical acumen in petroleum engineering applications relevant to Australian contexts, and proactive approach to professional growth make me an exceptional fit for your Sydney-based internship program.</w:t>
      </w:r>
    </w:p>
    <w:p>
      <w:pPr>
        <w:pStyle w:val="BodyText"/>
      </w:pPr>
      <w:r>
        <w:t xml:space="preserve">I have attached my resume for detailed review and welcome the opportunity to discuss how my qualifications can support Santos' strategic objectives during an interview. Thank you for considering my application as part of your</w:t>
      </w:r>
      <w:r>
        <w:t xml:space="preserve"> </w:t>
      </w:r>
      <w:r>
        <w:rPr>
          <w:bCs/>
          <w:b/>
        </w:rPr>
        <w:t xml:space="preserve">Internship Application Letter</w:t>
      </w:r>
      <w:r>
        <w:t xml:space="preserve"> </w:t>
      </w:r>
      <w:r>
        <w:t xml:space="preserve">process. I am eager to contribute to the future of energy in Sydney, Australia, and look forward to discussing this exciting opportunity at your earliest convenience.</w:t>
      </w:r>
    </w:p>
    <w:p>
      <w:pPr>
        <w:pStyle w:val="BodyText"/>
      </w:pPr>
      <w:r>
        <w:t xml:space="preserve">Sincerely,</w:t>
      </w:r>
    </w:p>
    <w:p>
      <w:pPr>
        <w:pStyle w:val="BodyText"/>
      </w:pPr>
      <w:r>
        <w:rPr>
          <w:bCs/>
          <w:b/>
        </w:rPr>
        <w:t xml:space="preserve">Michael J. O'Sullivan</w:t>
      </w:r>
      <w:r>
        <w:br/>
      </w:r>
      <w:r>
        <w:t xml:space="preserve">Petroleum Engineering (B.E. Honours) Candidate</w:t>
      </w:r>
      <w:r>
        <w:br/>
      </w:r>
      <w:r>
        <w:t xml:space="preserve">University of New South Wales (UNSW Sydney)</w:t>
      </w:r>
      <w:r>
        <w:br/>
      </w:r>
      <w:r>
        <w:t xml:space="preserve">Email: michael.osullivan@unsw.edu.au | Phone: +61 412 345 678</w:t>
      </w:r>
      <w:r>
        <w:br/>
      </w:r>
      <w:r>
        <w:t xml:space="preserve">LinkedIn: linkedin.com/in/michaelosullivanpetroleum</w:t>
      </w:r>
    </w:p>
    <w:p>
      <w:pPr>
        <w:pStyle w:val="BodyText"/>
      </w:pPr>
      <w:r>
        <w:t xml:space="preserve">*This document constitutes a formal Internship Application Letter for a Petroleum Engineer position within the Australian energy sector, specifically targeting opportunities in Sydney. All technical references and contextual elements are aligned with Australian industry standards and operational real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etroleum Engineer Position in Sydney, Australia</dc:title>
  <dc:creator/>
  <cp:keywords/>
  <dcterms:created xsi:type="dcterms:W3CDTF">2026-07-20T07:23:05Z</dcterms:created>
  <dcterms:modified xsi:type="dcterms:W3CDTF">2026-07-20T07:23:05Z</dcterms:modified>
</cp:coreProperties>
</file>

<file path=docProps/custom.xml><?xml version="1.0" encoding="utf-8"?>
<Properties xmlns="http://schemas.openxmlformats.org/officeDocument/2006/custom-properties" xmlns:vt="http://schemas.openxmlformats.org/officeDocument/2006/docPropsVTypes"/>
</file>